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366019" w14:textId="5BFDFA5E" w:rsidR="006E4BC0" w:rsidRDefault="00217B2E" w:rsidP="00485EE3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ssignment:</w:t>
      </w:r>
      <w:r w:rsidR="00556F55">
        <w:rPr>
          <w:rFonts w:ascii="Times New Roman" w:hAnsi="Times New Roman" w:cs="Times New Roman"/>
          <w:b/>
          <w:bCs/>
        </w:rPr>
        <w:t xml:space="preserve"> </w:t>
      </w:r>
      <w:r w:rsidR="00F11182">
        <w:rPr>
          <w:rFonts w:ascii="Times New Roman" w:hAnsi="Times New Roman" w:cs="Times New Roman"/>
          <w:b/>
          <w:bCs/>
        </w:rPr>
        <w:t>Linked List</w:t>
      </w:r>
      <w:r w:rsidR="00E616D4">
        <w:rPr>
          <w:rFonts w:ascii="Times New Roman" w:hAnsi="Times New Roman" w:cs="Times New Roman"/>
          <w:b/>
          <w:bCs/>
        </w:rPr>
        <w:t>_</w:t>
      </w:r>
      <w:r w:rsidR="00C24B41">
        <w:rPr>
          <w:rFonts w:ascii="Times New Roman" w:hAnsi="Times New Roman" w:cs="Times New Roman"/>
          <w:b/>
          <w:bCs/>
        </w:rPr>
        <w:t>3</w:t>
      </w:r>
    </w:p>
    <w:p w14:paraId="7F6C13F6" w14:textId="77777777" w:rsidR="002869F4" w:rsidRPr="002869F4" w:rsidRDefault="002869F4" w:rsidP="002869F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2869F4">
        <w:rPr>
          <w:rFonts w:ascii="Times New Roman" w:hAnsi="Times New Roman" w:cs="Times New Roman"/>
        </w:rPr>
        <w:t>Write a program that sums all the data values in a linked list and returns the total.</w:t>
      </w:r>
    </w:p>
    <w:p w14:paraId="7046BDC0" w14:textId="77777777" w:rsidR="002869F4" w:rsidRPr="002869F4" w:rsidRDefault="002869F4" w:rsidP="002869F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2869F4">
        <w:rPr>
          <w:rFonts w:ascii="Times New Roman" w:hAnsi="Times New Roman" w:cs="Times New Roman"/>
        </w:rPr>
        <w:t>Implement a function to create a copy of a given linked list. Ensure the original list remains unchanged.</w:t>
      </w:r>
    </w:p>
    <w:p w14:paraId="64EA527A" w14:textId="77777777" w:rsidR="002869F4" w:rsidRPr="002869F4" w:rsidRDefault="002869F4" w:rsidP="002869F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2869F4">
        <w:rPr>
          <w:rFonts w:ascii="Times New Roman" w:hAnsi="Times New Roman" w:cs="Times New Roman"/>
        </w:rPr>
        <w:t>Develop a function that identifies the node at which two linked lists intersect and returns the data of that node.</w:t>
      </w:r>
    </w:p>
    <w:p w14:paraId="0C6B0989" w14:textId="77777777" w:rsidR="002869F4" w:rsidRPr="002869F4" w:rsidRDefault="002869F4" w:rsidP="002869F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2869F4">
        <w:rPr>
          <w:rFonts w:ascii="Times New Roman" w:hAnsi="Times New Roman" w:cs="Times New Roman"/>
        </w:rPr>
        <w:t>Create a program that rearranges a linked list by placing all even integers before odd integers while maintaining their original order.</w:t>
      </w:r>
    </w:p>
    <w:p w14:paraId="01597FE0" w14:textId="77777777" w:rsidR="002869F4" w:rsidRPr="002869F4" w:rsidRDefault="002869F4" w:rsidP="002869F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2869F4">
        <w:rPr>
          <w:rFonts w:ascii="Times New Roman" w:hAnsi="Times New Roman" w:cs="Times New Roman"/>
        </w:rPr>
        <w:t>Write a function that traverses a linked list and removes any node that has a greater value to its right.</w:t>
      </w:r>
    </w:p>
    <w:p w14:paraId="618B6334" w14:textId="77777777" w:rsidR="002869F4" w:rsidRPr="002869F4" w:rsidRDefault="002869F4" w:rsidP="002869F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2869F4">
        <w:rPr>
          <w:rFonts w:ascii="Times New Roman" w:hAnsi="Times New Roman" w:cs="Times New Roman"/>
        </w:rPr>
        <w:t>Assume each node in a linked list contains another sub-linked list. Flatten such a multilevel linked list into a single-level linked list.</w:t>
      </w:r>
    </w:p>
    <w:p w14:paraId="3B69AFE3" w14:textId="77777777" w:rsidR="002869F4" w:rsidRPr="002869F4" w:rsidRDefault="002869F4" w:rsidP="002869F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2869F4">
        <w:rPr>
          <w:rFonts w:ascii="Times New Roman" w:hAnsi="Times New Roman" w:cs="Times New Roman"/>
        </w:rPr>
        <w:t>Implement a function to check if the data of a linked list represents a palindrome.</w:t>
      </w:r>
    </w:p>
    <w:p w14:paraId="608D6F47" w14:textId="77777777" w:rsidR="002869F4" w:rsidRPr="002869F4" w:rsidRDefault="002869F4" w:rsidP="002869F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2869F4">
        <w:rPr>
          <w:rFonts w:ascii="Times New Roman" w:hAnsi="Times New Roman" w:cs="Times New Roman"/>
        </w:rPr>
        <w:t>Write a program to sort a linked list where the list elements are in alternating ascending and descending order.</w:t>
      </w:r>
    </w:p>
    <w:p w14:paraId="2CF2F280" w14:textId="77777777" w:rsidR="002869F4" w:rsidRPr="002869F4" w:rsidRDefault="002869F4" w:rsidP="002869F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2869F4">
        <w:rPr>
          <w:rFonts w:ascii="Times New Roman" w:hAnsi="Times New Roman" w:cs="Times New Roman"/>
        </w:rPr>
        <w:t>If the number of nodes in the circular linked list is odd, the extra node should go to the first list.</w:t>
      </w:r>
    </w:p>
    <w:p w14:paraId="54815E85" w14:textId="7F4DEE11" w:rsidR="00F11182" w:rsidRDefault="002869F4" w:rsidP="002869F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2869F4">
        <w:rPr>
          <w:rFonts w:ascii="Times New Roman" w:hAnsi="Times New Roman" w:cs="Times New Roman"/>
        </w:rPr>
        <w:t>Develop a function that merges 'k' sorted linked lists into one sorted linked list. Assume 'k' is greater than 1.</w:t>
      </w:r>
    </w:p>
    <w:p w14:paraId="47DDE93E" w14:textId="77777777" w:rsidR="0089060B" w:rsidRPr="0089060B" w:rsidRDefault="0089060B" w:rsidP="0089060B">
      <w:pPr>
        <w:rPr>
          <w:rFonts w:ascii="Times New Roman" w:hAnsi="Times New Roman" w:cs="Times New Roman"/>
        </w:rPr>
      </w:pPr>
    </w:p>
    <w:sectPr w:rsidR="0089060B" w:rsidRPr="0089060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1C9475" w14:textId="77777777" w:rsidR="00AB1CE3" w:rsidRDefault="00AB1CE3" w:rsidP="00BB6118">
      <w:pPr>
        <w:spacing w:after="0" w:line="240" w:lineRule="auto"/>
      </w:pPr>
      <w:r>
        <w:separator/>
      </w:r>
    </w:p>
  </w:endnote>
  <w:endnote w:type="continuationSeparator" w:id="0">
    <w:p w14:paraId="31841C42" w14:textId="77777777" w:rsidR="00AB1CE3" w:rsidRDefault="00AB1CE3" w:rsidP="00BB61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0E77FB" w14:textId="77777777" w:rsidR="00BB6118" w:rsidRDefault="00BB61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6E8E69" w14:textId="77777777" w:rsidR="00BB6118" w:rsidRPr="009B06E3" w:rsidRDefault="00BB6118" w:rsidP="00BB6118">
    <w:pPr>
      <w:pStyle w:val="vcard-detail"/>
      <w:shd w:val="clear" w:color="auto" w:fill="FFFFFF"/>
      <w:spacing w:before="0" w:beforeAutospacing="0" w:after="0" w:afterAutospacing="0"/>
      <w:rPr>
        <w:rFonts w:ascii="Segoe UI" w:hAnsi="Segoe UI" w:cs="Segoe UI"/>
        <w:sz w:val="21"/>
        <w:szCs w:val="21"/>
      </w:rPr>
    </w:pPr>
    <w:r w:rsidRPr="009B06E3">
      <w:rPr>
        <w:rFonts w:ascii="Segoe UI" w:hAnsi="Segoe UI" w:cs="Segoe UI"/>
        <w:sz w:val="21"/>
        <w:szCs w:val="21"/>
      </w:rPr>
      <w:t xml:space="preserve">Mail: </w:t>
    </w:r>
    <w:hyperlink r:id="rId1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pawankumar.iiitdmj@gmail.com</w:t>
      </w:r>
    </w:hyperlink>
    <w:r w:rsidRPr="009B06E3">
      <w:rPr>
        <w:rFonts w:ascii="Segoe UI" w:hAnsi="Segoe UI" w:cs="Segoe UI"/>
        <w:sz w:val="21"/>
        <w:szCs w:val="21"/>
      </w:rPr>
      <w:tab/>
    </w:r>
    <w:r w:rsidRPr="009B06E3">
      <w:rPr>
        <w:rFonts w:ascii="Segoe UI" w:hAnsi="Segoe UI" w:cs="Segoe UI"/>
        <w:sz w:val="21"/>
        <w:szCs w:val="21"/>
      </w:rPr>
      <w:tab/>
    </w:r>
    <w:hyperlink r:id="rId2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instagram.com/rs_pawankumar/</w:t>
      </w:r>
    </w:hyperlink>
    <w:r w:rsidRPr="009B06E3">
      <w:rPr>
        <w:rFonts w:ascii="Segoe UI" w:hAnsi="Segoe UI" w:cs="Segoe UI"/>
        <w:sz w:val="21"/>
        <w:szCs w:val="21"/>
      </w:rPr>
      <w:t xml:space="preserve">  </w:t>
    </w:r>
  </w:p>
  <w:p w14:paraId="2059F570" w14:textId="77777777" w:rsidR="00BB6118" w:rsidRPr="009B06E3" w:rsidRDefault="00BB6118" w:rsidP="00BB6118">
    <w:pPr>
      <w:pStyle w:val="vcard-detail"/>
      <w:shd w:val="clear" w:color="auto" w:fill="FFFFFF"/>
      <w:spacing w:before="0" w:beforeAutospacing="0" w:after="0" w:afterAutospacing="0"/>
      <w:rPr>
        <w:rFonts w:ascii="Segoe UI" w:hAnsi="Segoe UI" w:cs="Segoe UI"/>
        <w:sz w:val="21"/>
        <w:szCs w:val="21"/>
      </w:rPr>
    </w:pPr>
    <w:hyperlink r:id="rId3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youtube.com/@dr_pawan</w:t>
      </w:r>
    </w:hyperlink>
    <w:r w:rsidRPr="009B06E3">
      <w:rPr>
        <w:rFonts w:ascii="Segoe UI" w:hAnsi="Segoe UI" w:cs="Segoe UI"/>
        <w:sz w:val="21"/>
        <w:szCs w:val="21"/>
      </w:rPr>
      <w:t xml:space="preserve"> </w:t>
    </w:r>
    <w:r w:rsidRPr="009B06E3">
      <w:rPr>
        <w:rFonts w:ascii="Segoe UI" w:hAnsi="Segoe UI" w:cs="Segoe UI"/>
        <w:sz w:val="21"/>
        <w:szCs w:val="21"/>
      </w:rPr>
      <w:tab/>
    </w:r>
    <w:hyperlink r:id="rId4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linkedin.com/in/pawaniiitdmj/</w:t>
      </w:r>
    </w:hyperlink>
    <w:r w:rsidRPr="009B06E3">
      <w:rPr>
        <w:rFonts w:ascii="Segoe UI" w:hAnsi="Segoe UI" w:cs="Segoe UI"/>
        <w:sz w:val="21"/>
        <w:szCs w:val="21"/>
      </w:rPr>
      <w:t xml:space="preserve"> </w:t>
    </w:r>
  </w:p>
  <w:p w14:paraId="3629925E" w14:textId="77777777" w:rsidR="00BB6118" w:rsidRPr="009B06E3" w:rsidRDefault="00BB6118" w:rsidP="00BB6118">
    <w:pPr>
      <w:pStyle w:val="vcard-detail"/>
      <w:shd w:val="clear" w:color="auto" w:fill="FFFFFF"/>
      <w:spacing w:before="0" w:beforeAutospacing="0" w:after="0" w:afterAutospacing="0"/>
    </w:pPr>
    <w:hyperlink r:id="rId5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github.com/pawan1809</w:t>
      </w:r>
    </w:hyperlink>
  </w:p>
  <w:p w14:paraId="5FD2C45D" w14:textId="77777777" w:rsidR="00BB6118" w:rsidRDefault="00BB611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BDC33A" w14:textId="77777777" w:rsidR="00BB6118" w:rsidRDefault="00BB61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5CB2C2" w14:textId="77777777" w:rsidR="00AB1CE3" w:rsidRDefault="00AB1CE3" w:rsidP="00BB6118">
      <w:pPr>
        <w:spacing w:after="0" w:line="240" w:lineRule="auto"/>
      </w:pPr>
      <w:r>
        <w:separator/>
      </w:r>
    </w:p>
  </w:footnote>
  <w:footnote w:type="continuationSeparator" w:id="0">
    <w:p w14:paraId="6347F3AB" w14:textId="77777777" w:rsidR="00AB1CE3" w:rsidRDefault="00AB1CE3" w:rsidP="00BB61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893476" w14:textId="77777777" w:rsidR="00BB6118" w:rsidRDefault="00BB61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BAA8D4" w14:textId="77777777" w:rsidR="00BB6118" w:rsidRDefault="00BB611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BFD3F4" w14:textId="77777777" w:rsidR="00BB6118" w:rsidRDefault="00BB61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712BC"/>
    <w:multiLevelType w:val="multilevel"/>
    <w:tmpl w:val="FA7E6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D0798"/>
    <w:multiLevelType w:val="multilevel"/>
    <w:tmpl w:val="EAE62944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E522053"/>
    <w:multiLevelType w:val="hybridMultilevel"/>
    <w:tmpl w:val="65CEF122"/>
    <w:lvl w:ilvl="0" w:tplc="191CAB5C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954556"/>
    <w:multiLevelType w:val="hybridMultilevel"/>
    <w:tmpl w:val="680AD2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DF15FB"/>
    <w:multiLevelType w:val="hybridMultilevel"/>
    <w:tmpl w:val="08F0318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F03940"/>
    <w:multiLevelType w:val="hybridMultilevel"/>
    <w:tmpl w:val="2A206B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4818579">
    <w:abstractNumId w:val="2"/>
  </w:num>
  <w:num w:numId="2" w16cid:durableId="1210533262">
    <w:abstractNumId w:val="1"/>
  </w:num>
  <w:num w:numId="3" w16cid:durableId="1772313796">
    <w:abstractNumId w:val="0"/>
  </w:num>
  <w:num w:numId="4" w16cid:durableId="869879334">
    <w:abstractNumId w:val="3"/>
  </w:num>
  <w:num w:numId="5" w16cid:durableId="455148065">
    <w:abstractNumId w:val="4"/>
  </w:num>
  <w:num w:numId="6" w16cid:durableId="165537735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GxNDA0MzIyNjI3NrFU0lEKTi0uzszPAykwqgUA/uzI0CwAAAA="/>
  </w:docVars>
  <w:rsids>
    <w:rsidRoot w:val="006E4BC0"/>
    <w:rsid w:val="00187172"/>
    <w:rsid w:val="001C7761"/>
    <w:rsid w:val="00217B2E"/>
    <w:rsid w:val="002869F4"/>
    <w:rsid w:val="00485EE3"/>
    <w:rsid w:val="00500C4C"/>
    <w:rsid w:val="0054072D"/>
    <w:rsid w:val="00556F55"/>
    <w:rsid w:val="00581E70"/>
    <w:rsid w:val="00615FCF"/>
    <w:rsid w:val="006E4BC0"/>
    <w:rsid w:val="0089060B"/>
    <w:rsid w:val="00896C88"/>
    <w:rsid w:val="009D47CC"/>
    <w:rsid w:val="00AB1CE3"/>
    <w:rsid w:val="00B06561"/>
    <w:rsid w:val="00B85AE6"/>
    <w:rsid w:val="00BB6118"/>
    <w:rsid w:val="00C24B41"/>
    <w:rsid w:val="00CB0ED4"/>
    <w:rsid w:val="00CD1D9E"/>
    <w:rsid w:val="00E616D4"/>
    <w:rsid w:val="00F11182"/>
    <w:rsid w:val="00F2142A"/>
    <w:rsid w:val="00F45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7DCE0"/>
  <w15:chartTrackingRefBased/>
  <w15:docId w15:val="{1BB47447-6C75-4463-B419-070F96EEC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1D9E"/>
    <w:pPr>
      <w:keepNext/>
      <w:keepLines/>
      <w:numPr>
        <w:numId w:val="2"/>
      </w:numPr>
      <w:spacing w:before="40" w:after="0"/>
      <w:ind w:hanging="360"/>
      <w:outlineLvl w:val="1"/>
    </w:pPr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CD1D9E"/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paragraph" w:styleId="ListParagraph">
    <w:name w:val="List Paragraph"/>
    <w:basedOn w:val="Normal"/>
    <w:uiPriority w:val="34"/>
    <w:qFormat/>
    <w:rsid w:val="00217B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B61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6118"/>
  </w:style>
  <w:style w:type="paragraph" w:styleId="Footer">
    <w:name w:val="footer"/>
    <w:basedOn w:val="Normal"/>
    <w:link w:val="FooterChar"/>
    <w:uiPriority w:val="99"/>
    <w:unhideWhenUsed/>
    <w:rsid w:val="00BB61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6118"/>
  </w:style>
  <w:style w:type="paragraph" w:customStyle="1" w:styleId="vcard-detail">
    <w:name w:val="vcard-detail"/>
    <w:basedOn w:val="Normal"/>
    <w:rsid w:val="00BB61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BB611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youtube.com/@dr_pawan" TargetMode="External"/><Relationship Id="rId2" Type="http://schemas.openxmlformats.org/officeDocument/2006/relationships/hyperlink" Target="https://www.instagram.com/rs_pawankumar/" TargetMode="External"/><Relationship Id="rId1" Type="http://schemas.openxmlformats.org/officeDocument/2006/relationships/hyperlink" Target="mailto:pawankumar.iiitdmj@gmail.com" TargetMode="External"/><Relationship Id="rId5" Type="http://schemas.openxmlformats.org/officeDocument/2006/relationships/hyperlink" Target="https://github.com/pawan1809" TargetMode="External"/><Relationship Id="rId4" Type="http://schemas.openxmlformats.org/officeDocument/2006/relationships/hyperlink" Target="https://www.linkedin.com/in/pawaniiitdmj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8</Words>
  <Characters>961</Characters>
  <Application>Microsoft Office Word</Application>
  <DocSecurity>0</DocSecurity>
  <Lines>8</Lines>
  <Paragraphs>2</Paragraphs>
  <ScaleCrop>false</ScaleCrop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 Kumar</dc:creator>
  <cp:keywords/>
  <dc:description/>
  <cp:lastModifiedBy>Pawan Kumar</cp:lastModifiedBy>
  <cp:revision>5</cp:revision>
  <dcterms:created xsi:type="dcterms:W3CDTF">2024-07-03T16:22:00Z</dcterms:created>
  <dcterms:modified xsi:type="dcterms:W3CDTF">2024-07-31T02:03:00Z</dcterms:modified>
</cp:coreProperties>
</file>